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284" w:rsidRDefault="00B23284" w:rsidP="00B23284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>Supplementary Materials</w:t>
      </w:r>
    </w:p>
    <w:p w:rsidR="00B23284" w:rsidRDefault="00B23284" w:rsidP="00B23284">
      <w:pPr>
        <w:spacing w:after="0"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B23284">
        <w:rPr>
          <w:rFonts w:asciiTheme="majorBidi" w:hAnsiTheme="majorBidi" w:cstheme="majorBidi"/>
          <w:sz w:val="24"/>
          <w:szCs w:val="24"/>
        </w:rPr>
        <w:t>Meal-specific dietary patterns and their contribution to habitual dietary patterns in Iranian population</w:t>
      </w:r>
    </w:p>
    <w:p w:rsidR="00FA11B6" w:rsidRPr="00FA11B6" w:rsidRDefault="00FA11B6" w:rsidP="00FA11B6">
      <w:pPr>
        <w:spacing w:after="0" w:line="480" w:lineRule="auto"/>
        <w:jc w:val="both"/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</w:rPr>
      </w:pPr>
      <w:r>
        <w:rPr>
          <w:rFonts w:ascii="Times New Roman" w:eastAsia="Calibri" w:hAnsi="Times New Roman" w:cs="Times New Roman"/>
          <w:i/>
          <w:iCs/>
          <w:sz w:val="24"/>
          <w:szCs w:val="24"/>
        </w:rPr>
        <w:t>Azadeh Lesan</w:t>
      </w:r>
      <w:r w:rsidRPr="00FA11B6"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</w:rPr>
        <w:t>1</w:t>
      </w:r>
      <w:r>
        <w:rPr>
          <w:rFonts w:ascii="Times New Roman" w:eastAsia="Calibri" w:hAnsi="Times New Roman" w:cs="Times New Roman"/>
          <w:i/>
          <w:iCs/>
          <w:sz w:val="24"/>
          <w:szCs w:val="24"/>
        </w:rPr>
        <w:t>, Kurosh Djafarian</w:t>
      </w:r>
      <w:r w:rsidRPr="00FA11B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, Zahra Akbarzade, </w:t>
      </w:r>
      <w:r>
        <w:rPr>
          <w:rFonts w:ascii="Times New Roman" w:eastAsia="Calibri" w:hAnsi="Times New Roman" w:cs="Times New Roman"/>
          <w:i/>
          <w:iCs/>
          <w:sz w:val="24"/>
          <w:szCs w:val="24"/>
        </w:rPr>
        <w:t>Nasim Janbozorgi</w:t>
      </w:r>
      <w:r w:rsidRPr="00FA11B6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eastAsia="Calibri" w:hAnsi="Times New Roman" w:cs="Times New Roman"/>
          <w:i/>
          <w:iCs/>
          <w:sz w:val="24"/>
          <w:szCs w:val="24"/>
        </w:rPr>
        <w:t>Sakineh Shab-Bidar</w:t>
      </w:r>
    </w:p>
    <w:p w:rsidR="00FA11B6" w:rsidRPr="00B23284" w:rsidRDefault="00FA11B6" w:rsidP="00B23284">
      <w:pPr>
        <w:spacing w:after="0"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B23284" w:rsidRPr="00B23284" w:rsidRDefault="00B23284" w:rsidP="00B23284">
      <w:p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</w:p>
    <w:p w:rsidR="00B23284" w:rsidRPr="00B23284" w:rsidRDefault="00B23284" w:rsidP="00B23284">
      <w:p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</w:p>
    <w:p w:rsidR="00B23284" w:rsidRPr="00B23284" w:rsidRDefault="00B23284" w:rsidP="00B23284">
      <w:p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87508">
        <w:rPr>
          <w:rFonts w:asciiTheme="majorBidi" w:hAnsiTheme="majorBidi" w:cstheme="majorBidi"/>
          <w:b/>
          <w:bCs/>
          <w:sz w:val="24"/>
          <w:szCs w:val="24"/>
        </w:rPr>
        <w:t xml:space="preserve">Supplemental Table 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F87508"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Mean (SD) of time food intake in eating occasion and mean contribution (% amount in gram) in every eating occasion to the total amount of food consumption</w:t>
      </w:r>
    </w:p>
    <w:tbl>
      <w:tblPr>
        <w:tblStyle w:val="PlainTable2"/>
        <w:tblpPr w:leftFromText="180" w:rightFromText="180" w:vertAnchor="text" w:tblpY="99"/>
        <w:tblW w:w="0" w:type="auto"/>
        <w:tblLook w:val="04A0" w:firstRow="1" w:lastRow="0" w:firstColumn="1" w:lastColumn="0" w:noHBand="0" w:noVBand="1"/>
      </w:tblPr>
      <w:tblGrid>
        <w:gridCol w:w="535"/>
        <w:gridCol w:w="2345"/>
        <w:gridCol w:w="2520"/>
        <w:gridCol w:w="3510"/>
      </w:tblGrid>
      <w:tr w:rsidR="00582724" w:rsidTr="005827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ating occasions</w:t>
            </w:r>
          </w:p>
        </w:tc>
        <w:tc>
          <w:tcPr>
            <w:tcW w:w="2520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ime of meal consumption</w:t>
            </w: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*</w:t>
            </w:r>
          </w:p>
        </w:tc>
        <w:tc>
          <w:tcPr>
            <w:tcW w:w="3510" w:type="dxa"/>
            <w:tcBorders>
              <w:top w:val="single" w:sz="4" w:space="0" w:color="7F7F7F" w:themeColor="text1" w:themeTint="80"/>
              <w:bottom w:val="single" w:sz="4" w:space="0" w:color="auto"/>
              <w:right w:val="single" w:sz="4" w:space="0" w:color="auto"/>
            </w:tcBorders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Percentage amount in gram</w:t>
            </w:r>
          </w:p>
        </w:tc>
      </w:tr>
      <w:tr w:rsidR="00582724" w:rsidTr="00582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Before breakfast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6:22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0:57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3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.1</w:t>
            </w:r>
          </w:p>
        </w:tc>
      </w:tr>
      <w:tr w:rsidR="00582724" w:rsidTr="005827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Breakfast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8:03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 0:43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8.25</w:t>
            </w:r>
          </w:p>
        </w:tc>
      </w:tr>
      <w:tr w:rsidR="00582724" w:rsidTr="00582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orning snack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10:28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 0: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48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9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.21</w:t>
            </w:r>
          </w:p>
        </w:tc>
      </w:tr>
      <w:tr w:rsidR="00582724" w:rsidTr="005827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Lunch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13:53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>: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</w:t>
            </w: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6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.71</w:t>
            </w:r>
          </w:p>
        </w:tc>
      </w:tr>
      <w:tr w:rsidR="00582724" w:rsidTr="00582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fternoon snack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18:02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 1:08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3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.75</w:t>
            </w:r>
          </w:p>
        </w:tc>
      </w:tr>
      <w:tr w:rsidR="00582724" w:rsidTr="005827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inner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20:45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 0: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4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</w:t>
            </w: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.81</w:t>
            </w:r>
          </w:p>
        </w:tc>
      </w:tr>
      <w:tr w:rsidR="00582724" w:rsidTr="00582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2345" w:type="dxa"/>
          </w:tcPr>
          <w:p w:rsidR="00582724" w:rsidRDefault="00582724" w:rsidP="00582724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fter dinner snack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22:16 </w:t>
            </w:r>
            <w:r w:rsidRPr="003C0E07">
              <w:rPr>
                <w:rFonts w:asciiTheme="majorBidi" w:hAnsiTheme="majorBidi" w:cstheme="majorBidi"/>
                <w:sz w:val="18"/>
                <w:szCs w:val="18"/>
              </w:rPr>
              <w:t>±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>: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2</w:t>
            </w:r>
            <w:r w:rsidRPr="008D7038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3510" w:type="dxa"/>
            <w:tcBorders>
              <w:top w:val="single" w:sz="4" w:space="0" w:color="auto"/>
              <w:right w:val="single" w:sz="4" w:space="0" w:color="auto"/>
            </w:tcBorders>
          </w:tcPr>
          <w:p w:rsidR="00582724" w:rsidRDefault="00582724" w:rsidP="00DF73CC">
            <w:pPr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6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.17</w:t>
            </w:r>
          </w:p>
        </w:tc>
      </w:tr>
    </w:tbl>
    <w:p w:rsidR="00DF73CC" w:rsidRDefault="00DF73CC" w:rsidP="00DF73CC">
      <w:pPr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18"/>
          <w:szCs w:val="18"/>
          <w:rtl/>
        </w:rPr>
      </w:pPr>
      <w:r>
        <w:rPr>
          <w:rFonts w:asciiTheme="majorBidi" w:hAnsiTheme="majorBidi" w:cstheme="majorBidi" w:hint="cs"/>
          <w:sz w:val="18"/>
          <w:szCs w:val="18"/>
          <w:rtl/>
        </w:rPr>
        <w:t>*</w:t>
      </w:r>
      <w:r>
        <w:rPr>
          <w:rFonts w:asciiTheme="majorBidi" w:hAnsiTheme="majorBidi" w:cstheme="majorBidi"/>
          <w:sz w:val="18"/>
          <w:szCs w:val="18"/>
        </w:rPr>
        <w:t xml:space="preserve">Mean </w:t>
      </w:r>
      <w:r w:rsidRPr="003C0E07">
        <w:rPr>
          <w:rFonts w:asciiTheme="majorBidi" w:hAnsiTheme="majorBidi" w:cstheme="majorBidi"/>
          <w:sz w:val="18"/>
          <w:szCs w:val="18"/>
        </w:rPr>
        <w:t>±</w:t>
      </w:r>
      <w:r>
        <w:rPr>
          <w:rFonts w:asciiTheme="majorBidi" w:hAnsiTheme="majorBidi" w:cstheme="majorBidi"/>
          <w:sz w:val="18"/>
          <w:szCs w:val="18"/>
        </w:rPr>
        <w:t xml:space="preserve"> SD </w:t>
      </w:r>
      <w:r>
        <w:rPr>
          <w:rFonts w:asciiTheme="majorBidi" w:hAnsiTheme="majorBidi" w:cstheme="majorBidi" w:hint="cs"/>
          <w:sz w:val="18"/>
          <w:szCs w:val="18"/>
          <w:rtl/>
        </w:rPr>
        <w:t>)</w:t>
      </w:r>
      <w:r w:rsidRPr="00DF73CC">
        <w:rPr>
          <w:rFonts w:asciiTheme="majorBidi" w:hAnsiTheme="majorBidi" w:cstheme="majorBidi"/>
          <w:sz w:val="18"/>
          <w:szCs w:val="18"/>
        </w:rPr>
        <w:t xml:space="preserve"> </w:t>
      </w:r>
      <w:r w:rsidRPr="003C0E07">
        <w:rPr>
          <w:rFonts w:asciiTheme="majorBidi" w:hAnsiTheme="majorBidi" w:cstheme="majorBidi"/>
          <w:sz w:val="18"/>
          <w:szCs w:val="18"/>
        </w:rPr>
        <w:t>standard deviation</w:t>
      </w:r>
      <w:r>
        <w:rPr>
          <w:rFonts w:asciiTheme="majorBidi" w:hAnsiTheme="majorBidi" w:cstheme="majorBidi" w:hint="cs"/>
          <w:sz w:val="18"/>
          <w:szCs w:val="18"/>
          <w:rtl/>
        </w:rPr>
        <w:t>(</w:t>
      </w:r>
    </w:p>
    <w:p w:rsidR="00DF73CC" w:rsidRDefault="00DF73CC" w:rsidP="00AA4EBE">
      <w:pPr>
        <w:spacing w:line="240" w:lineRule="auto"/>
        <w:rPr>
          <w:rFonts w:asciiTheme="majorBidi" w:hAnsiTheme="majorBidi" w:cstheme="majorBidi"/>
          <w:sz w:val="18"/>
          <w:szCs w:val="18"/>
          <w:rtl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noProof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noProof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noProof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noProof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  <w:sectPr w:rsidR="00AA4EBE" w:rsidRPr="003C0E07" w:rsidSect="00F65CE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PlainTable2"/>
        <w:tblpPr w:leftFromText="180" w:rightFromText="180" w:tblpX="-455" w:tblpY="660"/>
        <w:tblW w:w="9805" w:type="dxa"/>
        <w:tblLook w:val="04A0" w:firstRow="1" w:lastRow="0" w:firstColumn="1" w:lastColumn="0" w:noHBand="0" w:noVBand="1"/>
      </w:tblPr>
      <w:tblGrid>
        <w:gridCol w:w="1048"/>
        <w:gridCol w:w="2637"/>
        <w:gridCol w:w="6120"/>
      </w:tblGrid>
      <w:tr w:rsidR="00AA4EBE" w:rsidRPr="003C0E07" w:rsidTr="00AA4E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Food group code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 xml:space="preserve">Name 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Bread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White bread, whole grain bread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Rice And Pasta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All pasta and rice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Other Cereal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wheat flour, dough, yeast dough, oat, wheat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Fresh Fruits And Juice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All fruit and fresh fruit juice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Dried Fruits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 xml:space="preserve">All dried fruits 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Green Leafy Vegetables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Leafy green vegetable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Red And Orange Vegetables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 xml:space="preserve">Tomato, carrot, 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abbage Family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Broccoli, cauliflower, cabbage, sauerkraut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Other Vegetables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Mushrooms, peas, corn, sprouts, garlic, onions, fennel, leek, celery, asparagus, bamboo shoots, vegetable mixes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Potato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Potatoes and sweet potatoe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1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Red Meat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spacing w:line="312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 xml:space="preserve">Non-processed meats from: beef, veal, lamb, other red meat 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2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Poultry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spacing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Non-processed meats from: chicken, turkey, duck, goose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3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Fish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spacing w:line="312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All fish and shellfish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4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Processed Meat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Sausages, cured ham,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salami 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5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Organ Meat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Liver, heart, kidney of cow, goat, lambs and chicken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6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Broth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Broth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7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Egg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Whole egg, egg whites, yolks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8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Legume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White beans, kidney beans, black beans, other beans, chick peas, lentil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19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Nut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spacing w:line="31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All nuts and seeds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0</w:t>
            </w:r>
          </w:p>
        </w:tc>
        <w:tc>
          <w:tcPr>
            <w:tcW w:w="2637" w:type="dxa"/>
          </w:tcPr>
          <w:p w:rsidR="00AA4EBE" w:rsidRPr="00FA6B79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Cheese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All cheese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1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Low Fat Milk &amp; Dairy Products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Low fat milk, dairy beverages, yogurt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2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High-Fat Milk &amp; Dairy Products</w:t>
            </w:r>
          </w:p>
        </w:tc>
        <w:tc>
          <w:tcPr>
            <w:tcW w:w="6120" w:type="dxa"/>
          </w:tcPr>
          <w:p w:rsidR="00AA4EBE" w:rsidRPr="00FA6B79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FA6B79">
              <w:rPr>
                <w:rFonts w:asciiTheme="majorBidi" w:hAnsiTheme="majorBidi" w:cstheme="majorBidi"/>
                <w:sz w:val="18"/>
                <w:szCs w:val="18"/>
              </w:rPr>
              <w:t>High fat  milk, dairy beverages, yogurt, cream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3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Liquid Vegetable Oil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All vegetable oils 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4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Solid Oil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Animal oil, hydrogenated oil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5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Olive oil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Olive oil, olive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6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Butter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butter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7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Pickle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ll kind of pickles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8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Salty Snack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racker, chips, cheese puff, corn puff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29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Sugar And Sweet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spacing w:line="312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Honey, syrups, sugar, jams, chocolate, chocolate bars and candies, caramelized fruits and nuts, marzipan, licorice candy, Cakes, cookies, pancakes and waffles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30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Industrial Beverages And Juice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spacing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arbonated and non-carbonated soft drinks, industrial fruit juice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31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Tea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Black tea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32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offee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spacing w:line="312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offee and coffee substitute drink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33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Herbal Tea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green tea, herbal and fruit infusions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4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Sauce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Tomato-based sauces, dips and dressings, mayonnaise-based sauces, dessert sauces, other sauces</w:t>
            </w:r>
          </w:p>
        </w:tc>
      </w:tr>
      <w:tr w:rsidR="00AA4EBE" w:rsidRPr="003C0E07" w:rsidTr="00AA4E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5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Spice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urcumin, cinnamon, pepper</w:t>
            </w:r>
          </w:p>
        </w:tc>
      </w:tr>
      <w:tr w:rsidR="00AA4EBE" w:rsidRPr="003C0E07" w:rsidTr="00AA4E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6</w:t>
            </w:r>
          </w:p>
        </w:tc>
        <w:tc>
          <w:tcPr>
            <w:tcW w:w="2637" w:type="dxa"/>
          </w:tcPr>
          <w:p w:rsidR="00AA4EBE" w:rsidRPr="003C0E07" w:rsidRDefault="00AA4EBE" w:rsidP="00E6034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Condiments</w:t>
            </w:r>
          </w:p>
        </w:tc>
        <w:tc>
          <w:tcPr>
            <w:tcW w:w="6120" w:type="dxa"/>
          </w:tcPr>
          <w:p w:rsidR="00AA4EBE" w:rsidRPr="003C0E07" w:rsidRDefault="00AA4EBE" w:rsidP="00E60343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3C0E07">
              <w:rPr>
                <w:rFonts w:asciiTheme="majorBidi" w:hAnsiTheme="majorBidi" w:cstheme="majorBidi"/>
                <w:sz w:val="18"/>
                <w:szCs w:val="18"/>
              </w:rPr>
              <w:t>Vinegar, mustard, herbs, salt, pepper, artificial sweetener</w:t>
            </w:r>
          </w:p>
        </w:tc>
      </w:tr>
    </w:tbl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F87508">
        <w:rPr>
          <w:rFonts w:asciiTheme="majorBidi" w:hAnsiTheme="majorBidi" w:cstheme="majorBidi"/>
          <w:b/>
          <w:bCs/>
          <w:sz w:val="24"/>
          <w:szCs w:val="24"/>
        </w:rPr>
        <w:t xml:space="preserve">Supplemental Table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F87508"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C0E07">
        <w:rPr>
          <w:rFonts w:asciiTheme="majorBidi" w:hAnsiTheme="majorBidi" w:cstheme="majorBidi"/>
          <w:sz w:val="24"/>
          <w:szCs w:val="24"/>
        </w:rPr>
        <w:t>List of 3</w:t>
      </w:r>
      <w:r>
        <w:rPr>
          <w:rFonts w:asciiTheme="majorBidi" w:hAnsiTheme="majorBidi" w:cstheme="majorBidi"/>
          <w:sz w:val="24"/>
          <w:szCs w:val="24"/>
        </w:rPr>
        <w:t>6</w:t>
      </w:r>
      <w:r w:rsidRPr="003C0E07">
        <w:rPr>
          <w:rFonts w:asciiTheme="majorBidi" w:hAnsiTheme="majorBidi" w:cstheme="majorBidi"/>
          <w:sz w:val="24"/>
          <w:szCs w:val="24"/>
        </w:rPr>
        <w:t xml:space="preserve"> food groups used throughout the analyses</w:t>
      </w:r>
      <w:r w:rsidRPr="003C0E07">
        <w:rPr>
          <w:rFonts w:asciiTheme="majorBidi" w:hAnsiTheme="majorBidi" w:cstheme="majorBidi"/>
          <w:sz w:val="18"/>
          <w:szCs w:val="18"/>
        </w:rPr>
        <w:t xml:space="preserve"> </w:t>
      </w: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Pr="003C0E07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AA4EBE" w:rsidRDefault="00AA4EBE" w:rsidP="00AA4EB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Pr="003C0E07" w:rsidRDefault="000F3093" w:rsidP="000F3093">
      <w:pPr>
        <w:spacing w:after="0" w:line="240" w:lineRule="auto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Supplementary Table 3. </w:t>
      </w:r>
      <w:r w:rsidRPr="003C0E07">
        <w:rPr>
          <w:rFonts w:asciiTheme="majorBidi" w:hAnsiTheme="majorBidi" w:cstheme="majorBidi"/>
          <w:sz w:val="24"/>
          <w:szCs w:val="24"/>
          <w:lang w:bidi="fa-IR"/>
        </w:rPr>
        <w:t>Factor loading</w:t>
      </w:r>
      <w:r w:rsidRPr="003C0E0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2</w:t>
      </w:r>
      <w:r w:rsidRPr="003C0E07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on the meal levels.</w:t>
      </w:r>
    </w:p>
    <w:p w:rsidR="00B23284" w:rsidRDefault="00B23284" w:rsidP="00B23284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</w:p>
    <w:p w:rsidR="00B23284" w:rsidRPr="003C0E07" w:rsidRDefault="00B23284" w:rsidP="00B232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PlainTable2"/>
        <w:tblpPr w:leftFromText="180" w:rightFromText="180" w:vertAnchor="page" w:horzAnchor="margin" w:tblpX="-270" w:tblpY="2131"/>
        <w:tblW w:w="10170" w:type="dxa"/>
        <w:tblLook w:val="04A0" w:firstRow="1" w:lastRow="0" w:firstColumn="1" w:lastColumn="0" w:noHBand="0" w:noVBand="1"/>
      </w:tblPr>
      <w:tblGrid>
        <w:gridCol w:w="2880"/>
        <w:gridCol w:w="885"/>
        <w:gridCol w:w="915"/>
        <w:gridCol w:w="900"/>
        <w:gridCol w:w="900"/>
        <w:gridCol w:w="900"/>
        <w:gridCol w:w="900"/>
        <w:gridCol w:w="900"/>
        <w:gridCol w:w="990"/>
      </w:tblGrid>
      <w:tr w:rsidR="00B23284" w:rsidRPr="003C0E07" w:rsidTr="00E60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Food Groups</w:t>
            </w:r>
          </w:p>
        </w:tc>
        <w:tc>
          <w:tcPr>
            <w:tcW w:w="1800" w:type="dxa"/>
            <w:gridSpan w:val="2"/>
          </w:tcPr>
          <w:p w:rsidR="00B23284" w:rsidRPr="003C0E07" w:rsidRDefault="00B23284" w:rsidP="00E603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Breakfast dietary pattern </w:t>
            </w:r>
          </w:p>
        </w:tc>
        <w:tc>
          <w:tcPr>
            <w:tcW w:w="1800" w:type="dxa"/>
            <w:gridSpan w:val="2"/>
          </w:tcPr>
          <w:p w:rsidR="00B23284" w:rsidRPr="003C0E07" w:rsidRDefault="00B23284" w:rsidP="00E603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unch  dietary pattern</w:t>
            </w:r>
          </w:p>
        </w:tc>
        <w:tc>
          <w:tcPr>
            <w:tcW w:w="1800" w:type="dxa"/>
            <w:gridSpan w:val="2"/>
          </w:tcPr>
          <w:p w:rsidR="00B23284" w:rsidRDefault="00B23284" w:rsidP="00E603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fternoon snack</w:t>
            </w:r>
          </w:p>
          <w:p w:rsidR="00B23284" w:rsidRPr="003C0E07" w:rsidRDefault="00B23284" w:rsidP="00E603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ietary pattern</w:t>
            </w:r>
          </w:p>
        </w:tc>
        <w:tc>
          <w:tcPr>
            <w:tcW w:w="1890" w:type="dxa"/>
            <w:gridSpan w:val="2"/>
          </w:tcPr>
          <w:p w:rsidR="00B23284" w:rsidRPr="003C0E07" w:rsidRDefault="00B23284" w:rsidP="00E603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inner dietary pattern</w:t>
            </w: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85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Factor 1 </w:t>
            </w:r>
          </w:p>
        </w:tc>
        <w:tc>
          <w:tcPr>
            <w:tcW w:w="915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actor 2</w:t>
            </w:r>
          </w:p>
        </w:tc>
        <w:tc>
          <w:tcPr>
            <w:tcW w:w="900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Factor 1 </w:t>
            </w:r>
          </w:p>
        </w:tc>
        <w:tc>
          <w:tcPr>
            <w:tcW w:w="900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actor 2</w:t>
            </w:r>
          </w:p>
        </w:tc>
        <w:tc>
          <w:tcPr>
            <w:tcW w:w="900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Factor 1 </w:t>
            </w:r>
          </w:p>
        </w:tc>
        <w:tc>
          <w:tcPr>
            <w:tcW w:w="900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actor 2</w:t>
            </w:r>
          </w:p>
        </w:tc>
        <w:tc>
          <w:tcPr>
            <w:tcW w:w="900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Factor 1 </w:t>
            </w:r>
          </w:p>
        </w:tc>
        <w:tc>
          <w:tcPr>
            <w:tcW w:w="990" w:type="dxa"/>
          </w:tcPr>
          <w:p w:rsidR="00B23284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Factor 2</w:t>
            </w: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Bread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802B69">
              <w:rPr>
                <w:rFonts w:asciiTheme="majorBidi" w:hAnsiTheme="majorBidi" w:cstheme="majorBidi"/>
                <w:sz w:val="20"/>
                <w:szCs w:val="20"/>
              </w:rPr>
              <w:t>0.69</w:t>
            </w: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23284">
              <w:rPr>
                <w:rFonts w:asciiTheme="majorBidi" w:hAnsiTheme="majorBidi" w:cstheme="majorBidi"/>
                <w:sz w:val="20"/>
                <w:szCs w:val="20"/>
              </w:rPr>
              <w:t>0.66</w:t>
            </w: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87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-0.32</w:t>
            </w: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Rice And Pasta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61</w:t>
            </w: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Other Cereals</w:t>
            </w:r>
          </w:p>
        </w:tc>
        <w:tc>
          <w:tcPr>
            <w:tcW w:w="885" w:type="dxa"/>
          </w:tcPr>
          <w:p w:rsidR="00B23284" w:rsidRPr="009670B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42</w:t>
            </w:r>
          </w:p>
        </w:tc>
        <w:tc>
          <w:tcPr>
            <w:tcW w:w="915" w:type="dxa"/>
          </w:tcPr>
          <w:p w:rsidR="00B23284" w:rsidRPr="002327F1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23284">
              <w:rPr>
                <w:rFonts w:asciiTheme="majorBidi" w:hAnsiTheme="majorBidi" w:cstheme="majorBidi"/>
                <w:sz w:val="20"/>
                <w:szCs w:val="20"/>
              </w:rPr>
              <w:t>-0.51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Fresh Fruits And Juic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Dried Fruit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Green Leafy Vegetabl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Red And Orange Vegetabl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Cabbage Family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Other Vegetabl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802B69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Cooked Potato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Red Meat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-0.45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 xml:space="preserve">Poultry 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802B69">
              <w:rPr>
                <w:rFonts w:asciiTheme="majorBidi" w:hAnsiTheme="majorBidi" w:cstheme="majorBidi"/>
                <w:sz w:val="20"/>
                <w:szCs w:val="20"/>
              </w:rPr>
              <w:t>0.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900" w:type="dxa"/>
          </w:tcPr>
          <w:p w:rsidR="00B23284" w:rsidRPr="00802B69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-0.31</w:t>
            </w:r>
          </w:p>
        </w:tc>
        <w:tc>
          <w:tcPr>
            <w:tcW w:w="900" w:type="dxa"/>
          </w:tcPr>
          <w:p w:rsidR="00B23284" w:rsidRPr="00802B69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34</w:t>
            </w: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Fish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Processed Meat</w:t>
            </w:r>
          </w:p>
        </w:tc>
        <w:tc>
          <w:tcPr>
            <w:tcW w:w="885" w:type="dxa"/>
          </w:tcPr>
          <w:p w:rsidR="00B23284" w:rsidRPr="009670B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58</w:t>
            </w: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23284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900" w:type="dxa"/>
          </w:tcPr>
          <w:p w:rsidR="00B23284" w:rsidRPr="00B2328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62</w:t>
            </w: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Organ Meat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Broth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Egg</w:t>
            </w:r>
          </w:p>
        </w:tc>
        <w:tc>
          <w:tcPr>
            <w:tcW w:w="885" w:type="dxa"/>
          </w:tcPr>
          <w:p w:rsidR="00B23284" w:rsidRPr="009670B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68</w:t>
            </w: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61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-0.31</w:t>
            </w: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Legume</w:t>
            </w:r>
          </w:p>
        </w:tc>
        <w:tc>
          <w:tcPr>
            <w:tcW w:w="885" w:type="dxa"/>
          </w:tcPr>
          <w:p w:rsidR="00B23284" w:rsidRPr="009670B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34</w:t>
            </w: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32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30</w:t>
            </w: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Nut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Cheese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Low Fat Milk &amp; Dairy Product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802B69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-0.32</w:t>
            </w: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52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High-Fat Milk &amp; Dairy Product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Liquid Vegetable Oil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81</w:t>
            </w:r>
          </w:p>
        </w:tc>
        <w:tc>
          <w:tcPr>
            <w:tcW w:w="915" w:type="dxa"/>
          </w:tcPr>
          <w:p w:rsidR="00B23284" w:rsidRPr="002327F1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802B69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71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62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46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47</w:t>
            </w: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51</w:t>
            </w: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Solid Oil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-0.31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-0.36</w:t>
            </w: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Olive oil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Butter</w:t>
            </w:r>
          </w:p>
        </w:tc>
        <w:tc>
          <w:tcPr>
            <w:tcW w:w="885" w:type="dxa"/>
          </w:tcPr>
          <w:p w:rsidR="00B23284" w:rsidRPr="009670B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31</w:t>
            </w: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Pickle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Salty Snack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Sugar And Sweet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23284">
              <w:rPr>
                <w:rFonts w:asciiTheme="majorBidi" w:hAnsiTheme="majorBidi" w:cstheme="majorBidi"/>
                <w:sz w:val="20"/>
                <w:szCs w:val="20"/>
              </w:rPr>
              <w:t>0.81</w:t>
            </w: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23284">
              <w:rPr>
                <w:rFonts w:asciiTheme="majorBidi" w:hAnsiTheme="majorBidi" w:cstheme="majorBidi"/>
                <w:sz w:val="20"/>
                <w:szCs w:val="20"/>
              </w:rPr>
              <w:t>-0.33</w:t>
            </w: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65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-0.33</w:t>
            </w: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Industrial Beverages And Juic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B23284">
              <w:rPr>
                <w:rFonts w:asciiTheme="majorBidi" w:hAnsiTheme="majorBidi" w:cstheme="majorBidi"/>
                <w:sz w:val="20"/>
                <w:szCs w:val="20"/>
              </w:rPr>
              <w:t>0.84</w:t>
            </w:r>
          </w:p>
        </w:tc>
        <w:tc>
          <w:tcPr>
            <w:tcW w:w="900" w:type="dxa"/>
          </w:tcPr>
          <w:p w:rsidR="00B23284" w:rsidRPr="00B2328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70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83</w:t>
            </w: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Tea</w:t>
            </w:r>
          </w:p>
        </w:tc>
        <w:tc>
          <w:tcPr>
            <w:tcW w:w="885" w:type="dxa"/>
          </w:tcPr>
          <w:p w:rsidR="00B23284" w:rsidRPr="009670B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35BE4">
              <w:rPr>
                <w:rFonts w:asciiTheme="majorBidi" w:hAnsiTheme="majorBidi" w:cstheme="majorBidi"/>
                <w:sz w:val="20"/>
                <w:szCs w:val="20"/>
              </w:rPr>
              <w:t>0.44</w:t>
            </w: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42AAE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242AAE">
              <w:rPr>
                <w:rFonts w:asciiTheme="majorBidi" w:hAnsiTheme="majorBidi" w:cstheme="majorBidi"/>
                <w:sz w:val="20"/>
                <w:szCs w:val="20"/>
              </w:rPr>
              <w:t>0.37</w:t>
            </w: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Coffee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802B69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Herbal Tea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Sauc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.43</w:t>
            </w: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Spices</w:t>
            </w:r>
          </w:p>
        </w:tc>
        <w:tc>
          <w:tcPr>
            <w:tcW w:w="885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802B69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235BE4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242A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23284" w:rsidRPr="003C0E07" w:rsidTr="00E60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:rsidR="00B23284" w:rsidRPr="003C0E07" w:rsidRDefault="00B23284" w:rsidP="00E60343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3C0E07">
              <w:rPr>
                <w:rFonts w:asciiTheme="majorBidi" w:hAnsiTheme="majorBidi" w:cstheme="majorBidi"/>
                <w:sz w:val="20"/>
                <w:szCs w:val="20"/>
              </w:rPr>
              <w:t>Condiments</w:t>
            </w:r>
          </w:p>
        </w:tc>
        <w:tc>
          <w:tcPr>
            <w:tcW w:w="885" w:type="dxa"/>
          </w:tcPr>
          <w:p w:rsidR="00B23284" w:rsidRPr="003C0E07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15" w:type="dxa"/>
          </w:tcPr>
          <w:p w:rsidR="00B23284" w:rsidRPr="003C0E07" w:rsidRDefault="00B23284" w:rsidP="00E603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E6034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E6034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E6034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E6034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00" w:type="dxa"/>
          </w:tcPr>
          <w:p w:rsidR="00B23284" w:rsidRPr="003C0E07" w:rsidRDefault="00B23284" w:rsidP="00E6034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</w:tcPr>
          <w:p w:rsidR="00B23284" w:rsidRPr="003C0E07" w:rsidRDefault="00B23284" w:rsidP="00E60343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:rsidR="00B23284" w:rsidRDefault="00B23284" w:rsidP="00B232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:rsidR="00B23284" w:rsidRPr="003C0E07" w:rsidRDefault="00B23284" w:rsidP="00B232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:rsidR="00B23284" w:rsidRPr="003C0E07" w:rsidRDefault="00B23284" w:rsidP="00B232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3C0E07">
        <w:rPr>
          <w:rFonts w:asciiTheme="majorBidi" w:hAnsiTheme="majorBidi" w:cstheme="majorBidi"/>
          <w:sz w:val="20"/>
          <w:szCs w:val="20"/>
          <w:vertAlign w:val="superscript"/>
        </w:rPr>
        <w:lastRenderedPageBreak/>
        <w:t>1</w:t>
      </w:r>
      <w:r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Meal-spesific </w:t>
      </w:r>
      <w:r w:rsidRPr="003C0E07">
        <w:rPr>
          <w:rFonts w:asciiTheme="majorBidi" w:hAnsiTheme="majorBidi" w:cstheme="majorBidi"/>
          <w:sz w:val="20"/>
          <w:szCs w:val="20"/>
        </w:rPr>
        <w:t>dietary pattern derived from Principle Component Analysis (PCA).</w:t>
      </w:r>
    </w:p>
    <w:p w:rsidR="00B23284" w:rsidRPr="003C0E07" w:rsidRDefault="00B23284" w:rsidP="00B232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3C0E07">
        <w:rPr>
          <w:rFonts w:asciiTheme="majorBidi" w:hAnsiTheme="majorBidi" w:cstheme="majorBidi"/>
          <w:sz w:val="20"/>
          <w:szCs w:val="20"/>
          <w:vertAlign w:val="superscript"/>
        </w:rPr>
        <w:t>2</w:t>
      </w:r>
      <w:r w:rsidRPr="003C0E07">
        <w:rPr>
          <w:rFonts w:asciiTheme="majorBidi" w:hAnsiTheme="majorBidi" w:cstheme="majorBidi"/>
          <w:sz w:val="20"/>
          <w:szCs w:val="20"/>
        </w:rPr>
        <w:t>factor loading is shown while absolute values ≥0.3.</w:t>
      </w:r>
    </w:p>
    <w:p w:rsidR="00B23284" w:rsidRPr="003C0E07" w:rsidRDefault="00B23284" w:rsidP="00B23284">
      <w:pPr>
        <w:autoSpaceDE w:val="0"/>
        <w:autoSpaceDN w:val="0"/>
        <w:adjustRightInd w:val="0"/>
        <w:spacing w:after="0" w:line="400" w:lineRule="atLeast"/>
        <w:rPr>
          <w:rFonts w:asciiTheme="majorBidi" w:hAnsiTheme="majorBidi" w:cstheme="majorBidi"/>
          <w:sz w:val="24"/>
          <w:szCs w:val="24"/>
        </w:rPr>
      </w:pPr>
    </w:p>
    <w:p w:rsidR="00B23284" w:rsidRPr="003C0E07" w:rsidRDefault="00B23284" w:rsidP="00B232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415E2A" w:rsidRDefault="00415E2A"/>
    <w:p w:rsidR="000F3093" w:rsidRDefault="000F3093"/>
    <w:p w:rsidR="000F3093" w:rsidRPr="00CF746D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C01E2B" w:rsidRDefault="00C01E2B" w:rsidP="00C01E2B">
      <w:pPr>
        <w:spacing w:after="0" w:line="360" w:lineRule="auto"/>
        <w:jc w:val="both"/>
        <w:rPr>
          <w:rFonts w:ascii="Arial" w:hAnsi="Arial" w:cs="Arial"/>
          <w:sz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plemental F</w:t>
      </w:r>
      <w:r w:rsidRPr="00CF746D">
        <w:rPr>
          <w:rFonts w:asciiTheme="majorBidi" w:hAnsiTheme="majorBidi" w:cstheme="majorBidi"/>
          <w:b/>
          <w:bCs/>
          <w:sz w:val="24"/>
          <w:szCs w:val="24"/>
        </w:rPr>
        <w:t>igur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Pr="00CF746D">
        <w:rPr>
          <w:rFonts w:asciiTheme="majorBidi" w:hAnsiTheme="majorBidi" w:cstheme="majorBidi"/>
          <w:sz w:val="24"/>
        </w:rPr>
        <w:t>Scree plot for the principal component analysis</w:t>
      </w:r>
      <w:r>
        <w:rPr>
          <w:rFonts w:asciiTheme="majorBidi" w:hAnsiTheme="majorBidi" w:cstheme="majorBidi"/>
          <w:sz w:val="24"/>
        </w:rPr>
        <w:t>.</w:t>
      </w: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3C0E07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3B240882" wp14:editId="70673233">
            <wp:extent cx="5943600" cy="4752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0F3093" w:rsidRPr="003C0E07" w:rsidRDefault="000F3093" w:rsidP="000F3093">
      <w:pPr>
        <w:autoSpaceDE w:val="0"/>
        <w:autoSpaceDN w:val="0"/>
        <w:adjustRightInd w:val="0"/>
        <w:spacing w:after="0" w:line="400" w:lineRule="atLeast"/>
        <w:rPr>
          <w:rFonts w:asciiTheme="majorBidi" w:hAnsiTheme="majorBidi" w:cstheme="majorBidi"/>
          <w:sz w:val="24"/>
          <w:szCs w:val="24"/>
        </w:rPr>
      </w:pP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Pr="003C0E07" w:rsidRDefault="000F3093" w:rsidP="000F309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18"/>
          <w:szCs w:val="18"/>
        </w:rPr>
      </w:pPr>
    </w:p>
    <w:p w:rsidR="000F3093" w:rsidRDefault="000F3093"/>
    <w:sectPr w:rsidR="000F3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EwtDC1tDQzMDBQ0lEKTi0uzszPAykwrAUABdLwxywAAAA="/>
  </w:docVars>
  <w:rsids>
    <w:rsidRoot w:val="00B23284"/>
    <w:rsid w:val="000F3093"/>
    <w:rsid w:val="00242AAE"/>
    <w:rsid w:val="002E5142"/>
    <w:rsid w:val="00415E2A"/>
    <w:rsid w:val="004462AE"/>
    <w:rsid w:val="00577636"/>
    <w:rsid w:val="00582724"/>
    <w:rsid w:val="00737560"/>
    <w:rsid w:val="0099052E"/>
    <w:rsid w:val="00A84293"/>
    <w:rsid w:val="00AA4EBE"/>
    <w:rsid w:val="00B23284"/>
    <w:rsid w:val="00B23854"/>
    <w:rsid w:val="00C01E2B"/>
    <w:rsid w:val="00DF73CC"/>
    <w:rsid w:val="00FA11B6"/>
    <w:rsid w:val="00FD3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62C08C-D8C3-4414-82B8-11E15D546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2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2328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232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2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9</TotalTime>
  <Pages>8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400</cp:lastModifiedBy>
  <cp:revision>2</cp:revision>
  <dcterms:created xsi:type="dcterms:W3CDTF">2021-09-13T09:54:00Z</dcterms:created>
  <dcterms:modified xsi:type="dcterms:W3CDTF">2021-09-13T09:54:00Z</dcterms:modified>
</cp:coreProperties>
</file>